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b2d2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5-08T17:34:24Z</dcterms:created>
  <dcterms:modified xsi:type="dcterms:W3CDTF">2022-05-08T17:34:24Z</dcterms:modified>
</cp:coreProperties>
</file>